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1B347B23" w14:textId="3B064227" w:rsidR="00D051AF" w:rsidRDefault="00CD118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s Analysis and Design</w:t>
      </w:r>
    </w:p>
    <w:p w14:paraId="4FA241B5" w14:textId="24835215" w:rsidR="007C199D" w:rsidRDefault="004E366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4E04A3">
        <w:rPr>
          <w:rFonts w:cstheme="minorHAnsi"/>
          <w:sz w:val="24"/>
          <w:szCs w:val="24"/>
        </w:rPr>
        <w:t>6123</w:t>
      </w:r>
      <w:r w:rsidR="005957DF">
        <w:rPr>
          <w:rFonts w:cstheme="minorHAnsi"/>
          <w:sz w:val="24"/>
          <w:szCs w:val="24"/>
        </w:rPr>
        <w:t xml:space="preserve"> </w:t>
      </w:r>
      <w:r w:rsidR="002645A0">
        <w:rPr>
          <w:rFonts w:cstheme="minorHAnsi"/>
          <w:sz w:val="24"/>
          <w:szCs w:val="24"/>
        </w:rPr>
        <w:t>– Systems Analysis and Design</w:t>
      </w:r>
    </w:p>
    <w:p w14:paraId="736E87AC" w14:textId="2E70F083" w:rsidR="00A37DA3" w:rsidRDefault="00A37DA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43510B">
        <w:rPr>
          <w:rFonts w:cstheme="minorHAnsi"/>
          <w:sz w:val="24"/>
          <w:szCs w:val="24"/>
        </w:rPr>
        <w:t>Andrew Makar</w:t>
      </w:r>
    </w:p>
    <w:p w14:paraId="06E8B742" w14:textId="34490865" w:rsidR="00A37DA3" w:rsidRDefault="00302CC6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vember </w:t>
      </w:r>
      <w:r w:rsidR="006D763E">
        <w:rPr>
          <w:rFonts w:cstheme="minorHAnsi"/>
          <w:sz w:val="24"/>
          <w:szCs w:val="24"/>
        </w:rPr>
        <w:t>1</w:t>
      </w:r>
      <w:r w:rsidR="00FE66F6">
        <w:rPr>
          <w:rFonts w:cstheme="minorHAnsi"/>
          <w:sz w:val="24"/>
          <w:szCs w:val="24"/>
        </w:rPr>
        <w:t>9</w:t>
      </w:r>
      <w:r w:rsidR="007965BE">
        <w:rPr>
          <w:rFonts w:cstheme="minorHAnsi"/>
          <w:sz w:val="24"/>
          <w:szCs w:val="24"/>
        </w:rPr>
        <w:t>, 2023</w:t>
      </w:r>
    </w:p>
    <w:p w14:paraId="34D2C3C5" w14:textId="0AD0B425" w:rsidR="00C1469A" w:rsidRDefault="002D2E16" w:rsidP="0004001D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IA #</w:t>
      </w:r>
      <w:r w:rsidR="002D614F">
        <w:rPr>
          <w:rFonts w:cstheme="minorHAnsi"/>
          <w:b/>
          <w:bCs/>
          <w:sz w:val="24"/>
          <w:szCs w:val="24"/>
        </w:rPr>
        <w:t>1</w:t>
      </w:r>
      <w:r w:rsidR="00FE66F6">
        <w:rPr>
          <w:rFonts w:cstheme="minorHAnsi"/>
          <w:b/>
          <w:bCs/>
          <w:sz w:val="24"/>
          <w:szCs w:val="24"/>
        </w:rPr>
        <w:t>1</w:t>
      </w:r>
      <w:r w:rsidR="004B11C1">
        <w:rPr>
          <w:rFonts w:cstheme="minorHAnsi"/>
          <w:b/>
          <w:bCs/>
          <w:sz w:val="24"/>
          <w:szCs w:val="24"/>
        </w:rPr>
        <w:t xml:space="preserve"> </w:t>
      </w:r>
      <w:r w:rsidR="008F532E">
        <w:rPr>
          <w:rFonts w:cstheme="minorHAnsi"/>
          <w:b/>
          <w:bCs/>
          <w:sz w:val="24"/>
          <w:szCs w:val="24"/>
        </w:rPr>
        <w:t>Spring Breaks R Us</w:t>
      </w:r>
    </w:p>
    <w:p w14:paraId="447E4E7A" w14:textId="12EBF047" w:rsidR="00272FE1" w:rsidRDefault="001E2C16" w:rsidP="001E2C16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1E2C16">
        <w:rPr>
          <w:rFonts w:cstheme="minorHAnsi"/>
          <w:b/>
          <w:bCs/>
          <w:sz w:val="24"/>
          <w:szCs w:val="24"/>
          <w:highlight w:val="yellow"/>
        </w:rPr>
        <w:t>Question 4</w:t>
      </w:r>
      <w:r>
        <w:rPr>
          <w:rFonts w:cstheme="minorHAnsi"/>
          <w:b/>
          <w:bCs/>
          <w:sz w:val="24"/>
          <w:szCs w:val="24"/>
        </w:rPr>
        <w:t xml:space="preserve"> – </w:t>
      </w:r>
      <w:r w:rsidRPr="001E2C16">
        <w:rPr>
          <w:rFonts w:cstheme="minorHAnsi"/>
          <w:b/>
          <w:bCs/>
          <w:sz w:val="24"/>
          <w:szCs w:val="24"/>
        </w:rPr>
        <w:t>Once those decisions are made, develop a project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1E2C16">
        <w:rPr>
          <w:rFonts w:cstheme="minorHAnsi"/>
          <w:b/>
          <w:bCs/>
          <w:sz w:val="24"/>
          <w:szCs w:val="24"/>
        </w:rPr>
        <w:t>iteration plan. If you have multiple independent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1E2C16">
        <w:rPr>
          <w:rFonts w:cstheme="minorHAnsi"/>
          <w:b/>
          <w:bCs/>
          <w:sz w:val="24"/>
          <w:szCs w:val="24"/>
        </w:rPr>
        <w:t>teams, your project iteration plan will have parallel paths.</w:t>
      </w:r>
    </w:p>
    <w:p w14:paraId="452016BF" w14:textId="6650F8FD" w:rsidR="00C15BED" w:rsidRDefault="00C15BED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(*As a note, the book shows a project iteration plan </w:t>
      </w:r>
      <w:r w:rsidR="00CE0124">
        <w:rPr>
          <w:rFonts w:cstheme="minorHAnsi"/>
          <w:sz w:val="24"/>
          <w:szCs w:val="24"/>
        </w:rPr>
        <w:t>similar to what I created in case study 10 question 3, it also does not mention iteration plans outside of a few times, given that the assignment on Canvas says “</w:t>
      </w:r>
      <w:r w:rsidR="00CE0124" w:rsidRPr="00CE0124">
        <w:rPr>
          <w:rFonts w:cstheme="minorHAnsi"/>
          <w:sz w:val="24"/>
          <w:szCs w:val="24"/>
        </w:rPr>
        <w:t>Develop the project schedule using Microsoft Project or Gantter.com</w:t>
      </w:r>
      <w:r w:rsidR="00CE0124">
        <w:rPr>
          <w:rFonts w:cstheme="minorHAnsi"/>
          <w:sz w:val="24"/>
          <w:szCs w:val="24"/>
        </w:rPr>
        <w:t>”</w:t>
      </w:r>
      <w:r w:rsidR="00E77213">
        <w:rPr>
          <w:rFonts w:cstheme="minorHAnsi"/>
          <w:sz w:val="24"/>
          <w:szCs w:val="24"/>
        </w:rPr>
        <w:t xml:space="preserve"> and none of the actual questions say to do this,</w:t>
      </w:r>
      <w:r w:rsidR="00CE0124">
        <w:rPr>
          <w:rFonts w:cstheme="minorHAnsi"/>
          <w:sz w:val="24"/>
          <w:szCs w:val="24"/>
        </w:rPr>
        <w:t xml:space="preserve"> I will make up a </w:t>
      </w:r>
      <w:proofErr w:type="spellStart"/>
      <w:r w:rsidR="00CE0124">
        <w:rPr>
          <w:rFonts w:cstheme="minorHAnsi"/>
          <w:sz w:val="24"/>
          <w:szCs w:val="24"/>
        </w:rPr>
        <w:t>gantt</w:t>
      </w:r>
      <w:proofErr w:type="spellEnd"/>
      <w:r w:rsidR="00CE0124">
        <w:rPr>
          <w:rFonts w:cstheme="minorHAnsi"/>
          <w:sz w:val="24"/>
          <w:szCs w:val="24"/>
        </w:rPr>
        <w:t xml:space="preserve"> chart/project schedule for it despite the book not actually showing this as a iteration plan)</w:t>
      </w:r>
    </w:p>
    <w:p w14:paraId="3476BB00" w14:textId="77777777" w:rsidR="00362ED0" w:rsidRDefault="00362ED0" w:rsidP="001E2C16">
      <w:pPr>
        <w:spacing w:line="480" w:lineRule="auto"/>
        <w:rPr>
          <w:rFonts w:cstheme="minorHAnsi"/>
          <w:sz w:val="24"/>
          <w:szCs w:val="24"/>
        </w:rPr>
      </w:pPr>
    </w:p>
    <w:p w14:paraId="7E224D5A" w14:textId="36113F17" w:rsidR="00D01AD9" w:rsidRDefault="00D01AD9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I will be creating the project schedule/iteration plan using 3 teams. The first team is 2 people, the second team is 1 person, and the third team is 1 person.</w:t>
      </w:r>
    </w:p>
    <w:p w14:paraId="6F3B9B2C" w14:textId="77777777" w:rsidR="00F04DF2" w:rsidRDefault="00F04DF2" w:rsidP="001E2C16">
      <w:pPr>
        <w:spacing w:line="480" w:lineRule="auto"/>
        <w:rPr>
          <w:rFonts w:cstheme="minorHAnsi"/>
          <w:sz w:val="24"/>
          <w:szCs w:val="24"/>
        </w:rPr>
      </w:pPr>
    </w:p>
    <w:p w14:paraId="027DE7B5" w14:textId="4D339641" w:rsidR="006F0740" w:rsidRDefault="006F0740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*Please note, in exporting the visual/image/timeline appears slightly in the wrong order/sorting by ID fixes this</w:t>
      </w:r>
      <w:r w:rsidR="00B759DF">
        <w:rPr>
          <w:rFonts w:cstheme="minorHAnsi"/>
          <w:sz w:val="24"/>
          <w:szCs w:val="24"/>
        </w:rPr>
        <w:t>, but when exporting it defaults to a different sort.</w:t>
      </w:r>
    </w:p>
    <w:p w14:paraId="544901D7" w14:textId="28FF203F" w:rsidR="00F04DF2" w:rsidRDefault="00F04DF2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PNG:</w:t>
      </w:r>
    </w:p>
    <w:p w14:paraId="5D6381F6" w14:textId="1616AFE0" w:rsidR="006F0740" w:rsidRDefault="006F0740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A097E74" wp14:editId="2483D407">
            <wp:extent cx="5911850" cy="5293995"/>
            <wp:effectExtent l="0" t="0" r="0" b="1905"/>
            <wp:docPr id="1504218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529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180BD" w14:textId="77777777" w:rsidR="00E37960" w:rsidRDefault="00E37960" w:rsidP="001E2C16">
      <w:pPr>
        <w:spacing w:line="480" w:lineRule="auto"/>
        <w:rPr>
          <w:rFonts w:cstheme="minorHAnsi"/>
          <w:sz w:val="24"/>
          <w:szCs w:val="24"/>
        </w:rPr>
      </w:pPr>
    </w:p>
    <w:p w14:paraId="40432C56" w14:textId="3136B8B2" w:rsidR="00E37960" w:rsidRDefault="00E37960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DF: Attached separately.</w:t>
      </w:r>
    </w:p>
    <w:p w14:paraId="24EF9D6A" w14:textId="6FFD70D1" w:rsidR="00E37960" w:rsidRDefault="00E37960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Gantt file: Attached separately.</w:t>
      </w:r>
    </w:p>
    <w:p w14:paraId="25DF765D" w14:textId="27A6312E" w:rsidR="00E37960" w:rsidRDefault="00E37960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.XLSX: Attached separately.</w:t>
      </w:r>
    </w:p>
    <w:p w14:paraId="34D177BA" w14:textId="62EAF1B6" w:rsidR="00362ED0" w:rsidRPr="00C15BED" w:rsidRDefault="00362ED0" w:rsidP="001E2C16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</w:p>
    <w:p w14:paraId="26F77B58" w14:textId="04C50A24" w:rsidR="001E2C16" w:rsidRPr="00096478" w:rsidRDefault="007D3673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ab/>
      </w:r>
      <w:r w:rsidR="00C15BED">
        <w:rPr>
          <w:rFonts w:cstheme="minorHAnsi"/>
          <w:sz w:val="24"/>
          <w:szCs w:val="24"/>
        </w:rPr>
        <w:t xml:space="preserve"> </w:t>
      </w:r>
    </w:p>
    <w:p w14:paraId="4A25F04E" w14:textId="710975DE" w:rsidR="001E2C16" w:rsidRDefault="001E2C16" w:rsidP="00140F54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Question 5 – </w:t>
      </w:r>
      <w:r w:rsidR="00140F54" w:rsidRPr="00140F54">
        <w:rPr>
          <w:rFonts w:cstheme="minorHAnsi"/>
          <w:b/>
          <w:bCs/>
          <w:sz w:val="24"/>
          <w:szCs w:val="24"/>
        </w:rPr>
        <w:t>Based on your previous answers, develop an</w:t>
      </w:r>
      <w:r w:rsidR="00140F54">
        <w:rPr>
          <w:rFonts w:cstheme="minorHAnsi"/>
          <w:b/>
          <w:bCs/>
          <w:sz w:val="24"/>
          <w:szCs w:val="24"/>
        </w:rPr>
        <w:t xml:space="preserve"> </w:t>
      </w:r>
      <w:r w:rsidR="00140F54" w:rsidRPr="00140F54">
        <w:rPr>
          <w:rFonts w:cstheme="minorHAnsi"/>
          <w:b/>
          <w:bCs/>
          <w:sz w:val="24"/>
          <w:szCs w:val="24"/>
        </w:rPr>
        <w:t>estimate for the total project cost and the time</w:t>
      </w:r>
      <w:r w:rsidR="00140F54">
        <w:rPr>
          <w:rFonts w:cstheme="minorHAnsi"/>
          <w:b/>
          <w:bCs/>
          <w:sz w:val="24"/>
          <w:szCs w:val="24"/>
        </w:rPr>
        <w:t xml:space="preserve"> </w:t>
      </w:r>
      <w:r w:rsidR="00140F54" w:rsidRPr="00140F54">
        <w:rPr>
          <w:rFonts w:cstheme="minorHAnsi"/>
          <w:b/>
          <w:bCs/>
          <w:sz w:val="24"/>
          <w:szCs w:val="24"/>
        </w:rPr>
        <w:t>required to complete the project.</w:t>
      </w:r>
    </w:p>
    <w:p w14:paraId="789A2A51" w14:textId="32F3D5B3" w:rsidR="001205FC" w:rsidRDefault="00066F0E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stimated project cost:</w:t>
      </w:r>
    </w:p>
    <w:p w14:paraId="2D968F0D" w14:textId="77777777" w:rsidR="00592C75" w:rsidRDefault="00592C75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velopers:</w:t>
      </w:r>
    </w:p>
    <w:p w14:paraId="7926DE1B" w14:textId="250E3867" w:rsidR="00066F0E" w:rsidRDefault="00066F0E" w:rsidP="00592C75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alary</w:t>
      </w:r>
      <w:r w:rsidR="00F430AE">
        <w:rPr>
          <w:rFonts w:cstheme="minorHAnsi"/>
          <w:sz w:val="24"/>
          <w:szCs w:val="24"/>
        </w:rPr>
        <w:t xml:space="preserve"> ($120,000 total per project)</w:t>
      </w:r>
      <w:r>
        <w:rPr>
          <w:rFonts w:cstheme="minorHAnsi"/>
          <w:sz w:val="24"/>
          <w:szCs w:val="24"/>
        </w:rPr>
        <w:t>:</w:t>
      </w:r>
    </w:p>
    <w:p w14:paraId="23D2184D" w14:textId="77777777" w:rsidR="00066F0E" w:rsidRDefault="00066F0E" w:rsidP="00AB68EB">
      <w:p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4 x developers</w:t>
      </w:r>
    </w:p>
    <w:p w14:paraId="6F020F71" w14:textId="44C0CEAC" w:rsidR="00066F0E" w:rsidRDefault="00742FCC" w:rsidP="00AB68EB">
      <w:p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$120,000 </w:t>
      </w:r>
      <w:r w:rsidR="00712FA6">
        <w:rPr>
          <w:rFonts w:cstheme="minorHAnsi"/>
          <w:sz w:val="24"/>
          <w:szCs w:val="24"/>
        </w:rPr>
        <w:t xml:space="preserve">/ </w:t>
      </w:r>
      <w:r>
        <w:rPr>
          <w:rFonts w:cstheme="minorHAnsi"/>
          <w:sz w:val="24"/>
          <w:szCs w:val="24"/>
        </w:rPr>
        <w:t xml:space="preserve">per developer </w:t>
      </w:r>
      <w:r w:rsidR="00C06CE8">
        <w:rPr>
          <w:rFonts w:cstheme="minorHAnsi"/>
          <w:sz w:val="24"/>
          <w:szCs w:val="24"/>
        </w:rPr>
        <w:t xml:space="preserve">/ </w:t>
      </w:r>
      <w:r>
        <w:rPr>
          <w:rFonts w:cstheme="minorHAnsi"/>
          <w:sz w:val="24"/>
          <w:szCs w:val="24"/>
        </w:rPr>
        <w:t>per year</w:t>
      </w:r>
    </w:p>
    <w:p w14:paraId="747FAD92" w14:textId="076E821F" w:rsidR="00742FCC" w:rsidRDefault="00742FCC" w:rsidP="00AB68EB">
      <w:p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$120,000 / 4 months total project = $30,000 per developer per project</w:t>
      </w:r>
    </w:p>
    <w:p w14:paraId="6B026853" w14:textId="2DF63995" w:rsidR="00742FCC" w:rsidRDefault="00742FCC" w:rsidP="00AB68EB">
      <w:p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$30,000 * 4 months = $120,000</w:t>
      </w:r>
      <w:r w:rsidR="00E77AEC">
        <w:rPr>
          <w:rFonts w:cstheme="minorHAnsi"/>
          <w:sz w:val="24"/>
          <w:szCs w:val="24"/>
        </w:rPr>
        <w:t xml:space="preserve"> total salary for project</w:t>
      </w:r>
    </w:p>
    <w:p w14:paraId="3244B840" w14:textId="58339C6B" w:rsidR="00AB68EB" w:rsidRDefault="00AB68EB" w:rsidP="00AB68EB">
      <w:pPr>
        <w:spacing w:line="48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suming junior/intermediate developers, no training required</w:t>
      </w:r>
    </w:p>
    <w:p w14:paraId="53912EF1" w14:textId="3641CEEE" w:rsidR="009A340F" w:rsidRDefault="009A340F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oftware:</w:t>
      </w:r>
    </w:p>
    <w:p w14:paraId="0CA734F7" w14:textId="34E9387C" w:rsidR="009A340F" w:rsidRDefault="009A340F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Salary of developer</w:t>
      </w:r>
    </w:p>
    <w:p w14:paraId="1E690669" w14:textId="4BB9A3D7" w:rsidR="009A340F" w:rsidRDefault="009A340F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Stripe</w:t>
      </w:r>
      <w:r w:rsidR="00482146">
        <w:rPr>
          <w:rFonts w:cstheme="minorHAnsi"/>
          <w:sz w:val="24"/>
          <w:szCs w:val="24"/>
        </w:rPr>
        <w:t xml:space="preserve"> - Ongoing</w:t>
      </w:r>
      <w:r>
        <w:rPr>
          <w:rFonts w:cstheme="minorHAnsi"/>
          <w:sz w:val="24"/>
          <w:szCs w:val="24"/>
        </w:rPr>
        <w:t xml:space="preserve"> – 2.9% + 30c per transaction (</w:t>
      </w:r>
      <w:hyperlink r:id="rId9" w:history="1">
        <w:r w:rsidRPr="005C768F">
          <w:rPr>
            <w:rStyle w:val="Hyperlink"/>
            <w:rFonts w:cstheme="minorHAnsi"/>
            <w:sz w:val="24"/>
            <w:szCs w:val="24"/>
          </w:rPr>
          <w:t>https://stripe.com/pricing</w:t>
        </w:r>
      </w:hyperlink>
      <w:r>
        <w:rPr>
          <w:rFonts w:cstheme="minorHAnsi"/>
          <w:sz w:val="24"/>
          <w:szCs w:val="24"/>
        </w:rPr>
        <w:t>)</w:t>
      </w:r>
    </w:p>
    <w:p w14:paraId="0FBC6AE3" w14:textId="08F05847" w:rsidR="009A340F" w:rsidRDefault="00A80B09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rdware:</w:t>
      </w:r>
    </w:p>
    <w:p w14:paraId="04A4F8B6" w14:textId="7E5E4328" w:rsidR="00A80B09" w:rsidRDefault="00A80B09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5E7541">
        <w:rPr>
          <w:rFonts w:cstheme="minorHAnsi"/>
          <w:sz w:val="24"/>
          <w:szCs w:val="24"/>
        </w:rPr>
        <w:t xml:space="preserve">Cloud/yearly – Oracle - $10,000/yearly </w:t>
      </w:r>
      <w:hyperlink r:id="rId10" w:history="1">
        <w:r w:rsidR="005E7541" w:rsidRPr="005C768F">
          <w:rPr>
            <w:rStyle w:val="Hyperlink"/>
            <w:rFonts w:cstheme="minorHAnsi"/>
            <w:sz w:val="24"/>
            <w:szCs w:val="24"/>
          </w:rPr>
          <w:t>https://www.oracle.com/cloud/costestimator.html</w:t>
        </w:r>
      </w:hyperlink>
    </w:p>
    <w:p w14:paraId="202D56D5" w14:textId="24FC7B63" w:rsidR="007778B3" w:rsidRDefault="007778B3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$10,000 / 12 = $833 / per month</w:t>
      </w:r>
    </w:p>
    <w:p w14:paraId="42350511" w14:textId="6F77A465" w:rsidR="007778B3" w:rsidRDefault="007778B3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  <w:t>$833 * 4 months = $3,332</w:t>
      </w:r>
    </w:p>
    <w:p w14:paraId="7EEB64E0" w14:textId="0BF30878" w:rsidR="00707D9C" w:rsidRDefault="00707D9C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ffice:</w:t>
      </w:r>
    </w:p>
    <w:p w14:paraId="47D77702" w14:textId="325A6AD1" w:rsidR="00707D9C" w:rsidRDefault="00707D9C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Working remote</w:t>
      </w:r>
    </w:p>
    <w:p w14:paraId="646D3130" w14:textId="25C33FDB" w:rsidR="0064614F" w:rsidRDefault="0064614F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$500 / per developer / month</w:t>
      </w:r>
      <w:r w:rsidR="006753EB">
        <w:rPr>
          <w:rFonts w:cstheme="minorHAnsi"/>
          <w:sz w:val="24"/>
          <w:szCs w:val="24"/>
        </w:rPr>
        <w:t xml:space="preserve"> utilities + stipends</w:t>
      </w:r>
    </w:p>
    <w:p w14:paraId="094A5144" w14:textId="1AA4E0C7" w:rsidR="006753EB" w:rsidRDefault="006753EB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$500 * 4 developers = $2,000</w:t>
      </w:r>
    </w:p>
    <w:p w14:paraId="0FA7174D" w14:textId="2132A59D" w:rsidR="006753EB" w:rsidRDefault="006753EB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$2,000 * 4 developers = $8,000 total project cost</w:t>
      </w:r>
    </w:p>
    <w:p w14:paraId="6B2BC7B6" w14:textId="3B488E7E" w:rsidR="006753EB" w:rsidRDefault="006753EB" w:rsidP="00140F54">
      <w:pPr>
        <w:spacing w:line="480" w:lineRule="auto"/>
        <w:rPr>
          <w:rFonts w:cstheme="minorHAnsi"/>
          <w:sz w:val="24"/>
          <w:szCs w:val="24"/>
        </w:rPr>
      </w:pPr>
    </w:p>
    <w:p w14:paraId="3BA7D548" w14:textId="13E35A2A" w:rsidR="007778B3" w:rsidRDefault="007778B3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verall total:</w:t>
      </w:r>
    </w:p>
    <w:p w14:paraId="60944402" w14:textId="5C2CEE7F" w:rsidR="007778B3" w:rsidRDefault="007778B3" w:rsidP="00140F5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$120,000 + $3,332 + $8,000 = $131,332</w:t>
      </w:r>
    </w:p>
    <w:p w14:paraId="06B26113" w14:textId="21943BAE" w:rsidR="00066F0E" w:rsidRDefault="007778B3" w:rsidP="00FB2E36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total cost is $131,332 per 4 months of the project plus additional ongoing charges for Oracle (calculated 4 months server hardware cost), plus an additional Stripe ongoing charge of </w:t>
      </w:r>
      <w:r>
        <w:rPr>
          <w:rFonts w:cstheme="minorHAnsi"/>
          <w:sz w:val="24"/>
          <w:szCs w:val="24"/>
        </w:rPr>
        <w:t xml:space="preserve">2.9% + 30c per </w:t>
      </w:r>
      <w:r w:rsidR="00FB2E36">
        <w:rPr>
          <w:rFonts w:cstheme="minorHAnsi"/>
          <w:sz w:val="24"/>
          <w:szCs w:val="24"/>
        </w:rPr>
        <w:t>transaction.</w:t>
      </w:r>
    </w:p>
    <w:p w14:paraId="7833AA69" w14:textId="77777777" w:rsidR="00D85AA0" w:rsidRPr="00066F0E" w:rsidRDefault="00D85AA0" w:rsidP="00140F54">
      <w:pPr>
        <w:spacing w:line="480" w:lineRule="auto"/>
        <w:rPr>
          <w:rFonts w:cstheme="minorHAnsi"/>
          <w:sz w:val="24"/>
          <w:szCs w:val="24"/>
        </w:rPr>
      </w:pPr>
    </w:p>
    <w:p w14:paraId="4E2AA1F2" w14:textId="70DE23A2" w:rsidR="00DF07B3" w:rsidRDefault="00DF07B3" w:rsidP="00FD1206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 estimate that I could complete the initial part of the project (core functionality) within 1 month</w:t>
      </w:r>
      <w:r w:rsidR="00B06CE2">
        <w:rPr>
          <w:rFonts w:cstheme="minorHAnsi"/>
          <w:sz w:val="24"/>
          <w:szCs w:val="24"/>
        </w:rPr>
        <w:t xml:space="preserve"> if I were doing it myself and doing it fulltime</w:t>
      </w:r>
      <w:r>
        <w:rPr>
          <w:rFonts w:cstheme="minorHAnsi"/>
          <w:sz w:val="24"/>
          <w:szCs w:val="24"/>
        </w:rPr>
        <w:t>, however, it would be in an unpolished state</w:t>
      </w:r>
      <w:r w:rsidR="000B5193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 xml:space="preserve"> </w:t>
      </w:r>
      <w:r w:rsidR="000B5193">
        <w:rPr>
          <w:rFonts w:cstheme="minorHAnsi"/>
          <w:sz w:val="24"/>
          <w:szCs w:val="24"/>
        </w:rPr>
        <w:t>I</w:t>
      </w:r>
      <w:r>
        <w:rPr>
          <w:rFonts w:cstheme="minorHAnsi"/>
          <w:sz w:val="24"/>
          <w:szCs w:val="24"/>
        </w:rPr>
        <w:t xml:space="preserve">f I want to do this in a realistic scenario where I do not necessarily already have a database created and all of the knowledge of the project and I have 4 developers </w:t>
      </w:r>
      <w:r w:rsidR="00CB73D7">
        <w:rPr>
          <w:rFonts w:cstheme="minorHAnsi"/>
          <w:sz w:val="24"/>
          <w:szCs w:val="24"/>
        </w:rPr>
        <w:t xml:space="preserve">(without me working on developing it) </w:t>
      </w:r>
      <w:r>
        <w:rPr>
          <w:rFonts w:cstheme="minorHAnsi"/>
          <w:sz w:val="24"/>
          <w:szCs w:val="24"/>
        </w:rPr>
        <w:t xml:space="preserve">I estimate that it could take less than a month to get a rough working example, however, if I want to be not optimistic I would say that it would take 2-3 months at </w:t>
      </w:r>
      <w:r>
        <w:rPr>
          <w:rFonts w:cstheme="minorHAnsi"/>
          <w:sz w:val="24"/>
          <w:szCs w:val="24"/>
        </w:rPr>
        <w:lastRenderedPageBreak/>
        <w:t xml:space="preserve">maximum to get a fully working app, website, database, and payment system working, however, this is coming from an already experienced developer if it were to be 4 less-experienced developers I would estimate it would take </w:t>
      </w:r>
      <w:r w:rsidR="00130BA6">
        <w:rPr>
          <w:rFonts w:cstheme="minorHAnsi"/>
          <w:sz w:val="24"/>
          <w:szCs w:val="24"/>
        </w:rPr>
        <w:t>4</w:t>
      </w:r>
      <w:r>
        <w:rPr>
          <w:rFonts w:cstheme="minorHAnsi"/>
          <w:sz w:val="24"/>
          <w:szCs w:val="24"/>
        </w:rPr>
        <w:t xml:space="preserve"> months at maximum to get at least a fully working </w:t>
      </w:r>
      <w:r w:rsidR="008914FC">
        <w:rPr>
          <w:rFonts w:cstheme="minorHAnsi"/>
          <w:sz w:val="24"/>
          <w:szCs w:val="24"/>
        </w:rPr>
        <w:t>initial mostly polished launch</w:t>
      </w:r>
      <w:r>
        <w:rPr>
          <w:rFonts w:cstheme="minorHAnsi"/>
          <w:sz w:val="24"/>
          <w:szCs w:val="24"/>
        </w:rPr>
        <w:t>. With development, there is always continuation to happen and ongoing work to polish it and fix bugs, there will</w:t>
      </w:r>
      <w:r w:rsidR="001A79C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never not be bug</w:t>
      </w:r>
      <w:r w:rsidR="00E71D2F">
        <w:rPr>
          <w:rFonts w:cstheme="minorHAnsi"/>
          <w:sz w:val="24"/>
          <w:szCs w:val="24"/>
        </w:rPr>
        <w:t>s.</w:t>
      </w:r>
    </w:p>
    <w:p w14:paraId="74E76369" w14:textId="19EE97F5" w:rsidR="00B518E5" w:rsidRPr="00FD1206" w:rsidRDefault="00B518E5" w:rsidP="00FD1206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 completion of the project schedule/iteration/Gantt chart, the estimated amount of time is 4 months, this goes from November 1st – February 26th. All estimated start dates and end dates</w:t>
      </w:r>
      <w:r w:rsidR="00792BB8">
        <w:rPr>
          <w:rFonts w:cstheme="minorHAnsi"/>
          <w:sz w:val="24"/>
          <w:szCs w:val="24"/>
        </w:rPr>
        <w:t xml:space="preserve"> per individual task</w:t>
      </w:r>
      <w:r>
        <w:rPr>
          <w:rFonts w:cstheme="minorHAnsi"/>
          <w:sz w:val="24"/>
          <w:szCs w:val="24"/>
        </w:rPr>
        <w:t xml:space="preserve"> are also </w:t>
      </w:r>
      <w:r w:rsidR="0017191D">
        <w:rPr>
          <w:rFonts w:cstheme="minorHAnsi"/>
          <w:sz w:val="24"/>
          <w:szCs w:val="24"/>
        </w:rPr>
        <w:t>within the schedule.</w:t>
      </w:r>
    </w:p>
    <w:p w14:paraId="3607F7AD" w14:textId="77777777" w:rsidR="003D6664" w:rsidRPr="00823031" w:rsidRDefault="003D6664" w:rsidP="003D6664">
      <w:pPr>
        <w:spacing w:line="480" w:lineRule="auto"/>
        <w:rPr>
          <w:rFonts w:cstheme="minorHAnsi"/>
          <w:sz w:val="24"/>
          <w:szCs w:val="24"/>
        </w:rPr>
      </w:pPr>
    </w:p>
    <w:p w14:paraId="199DDEDC" w14:textId="499E211F" w:rsidR="00244BB7" w:rsidRDefault="00AC4FD8" w:rsidP="00AC4FD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AC4FD8">
        <w:rPr>
          <w:rFonts w:cstheme="minorHAnsi"/>
          <w:b/>
          <w:bCs/>
          <w:sz w:val="24"/>
          <w:szCs w:val="24"/>
        </w:rPr>
        <w:t>References</w:t>
      </w:r>
    </w:p>
    <w:p w14:paraId="63133DF4" w14:textId="6AD32617" w:rsidR="00244BB7" w:rsidRDefault="00244BB7" w:rsidP="00244BB7">
      <w:pPr>
        <w:spacing w:line="480" w:lineRule="auto"/>
        <w:ind w:left="720" w:hanging="720"/>
        <w:rPr>
          <w:rFonts w:cstheme="minorHAnsi"/>
          <w:sz w:val="24"/>
          <w:szCs w:val="24"/>
        </w:rPr>
      </w:pPr>
      <w:proofErr w:type="spellStart"/>
      <w:r w:rsidRPr="00244BB7">
        <w:rPr>
          <w:rFonts w:cstheme="minorHAnsi"/>
          <w:sz w:val="24"/>
          <w:szCs w:val="24"/>
        </w:rPr>
        <w:t>Satzinger</w:t>
      </w:r>
      <w:proofErr w:type="spellEnd"/>
      <w:r w:rsidRPr="00244BB7">
        <w:rPr>
          <w:rFonts w:cstheme="minorHAnsi"/>
          <w:sz w:val="24"/>
          <w:szCs w:val="24"/>
        </w:rPr>
        <w:t>, J. W., Jackson, R. B., &amp; Burd, S. D. (2016). Systems analysis and design in a Changing World (7e ed.). Cengage Learning.</w:t>
      </w:r>
    </w:p>
    <w:p w14:paraId="0FF3F073" w14:textId="338437DA" w:rsidR="00244BB7" w:rsidRDefault="00244BB7" w:rsidP="0004001D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880E6" w14:textId="77777777" w:rsidR="00CB3B36" w:rsidRDefault="00CB3B36" w:rsidP="001241CF">
      <w:pPr>
        <w:spacing w:after="0" w:line="240" w:lineRule="auto"/>
      </w:pPr>
      <w:r>
        <w:separator/>
      </w:r>
    </w:p>
  </w:endnote>
  <w:endnote w:type="continuationSeparator" w:id="0">
    <w:p w14:paraId="158C7379" w14:textId="77777777" w:rsidR="00CB3B36" w:rsidRDefault="00CB3B36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F8965" w14:textId="77777777" w:rsidR="00CB3B36" w:rsidRDefault="00CB3B36" w:rsidP="001241CF">
      <w:pPr>
        <w:spacing w:after="0" w:line="240" w:lineRule="auto"/>
      </w:pPr>
      <w:r>
        <w:separator/>
      </w:r>
    </w:p>
  </w:footnote>
  <w:footnote w:type="continuationSeparator" w:id="0">
    <w:p w14:paraId="3E9528C3" w14:textId="77777777" w:rsidR="00CB3B36" w:rsidRDefault="00CB3B36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27F6"/>
    <w:multiLevelType w:val="hybridMultilevel"/>
    <w:tmpl w:val="05947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C2ADF"/>
    <w:multiLevelType w:val="hybridMultilevel"/>
    <w:tmpl w:val="81CAA9E0"/>
    <w:lvl w:ilvl="0" w:tplc="6338CB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F4DB9"/>
    <w:multiLevelType w:val="hybridMultilevel"/>
    <w:tmpl w:val="E5F482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06FF5"/>
    <w:multiLevelType w:val="multilevel"/>
    <w:tmpl w:val="AB8A3D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C290BBB"/>
    <w:multiLevelType w:val="hybridMultilevel"/>
    <w:tmpl w:val="CFEE9976"/>
    <w:lvl w:ilvl="0" w:tplc="497A336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4A5A80"/>
    <w:multiLevelType w:val="hybridMultilevel"/>
    <w:tmpl w:val="000E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0666B"/>
    <w:multiLevelType w:val="hybridMultilevel"/>
    <w:tmpl w:val="A28E9832"/>
    <w:lvl w:ilvl="0" w:tplc="B6FA453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50002">
    <w:abstractNumId w:val="4"/>
  </w:num>
  <w:num w:numId="2" w16cid:durableId="1320041638">
    <w:abstractNumId w:val="9"/>
  </w:num>
  <w:num w:numId="3" w16cid:durableId="520241997">
    <w:abstractNumId w:val="2"/>
  </w:num>
  <w:num w:numId="4" w16cid:durableId="1325236218">
    <w:abstractNumId w:val="8"/>
  </w:num>
  <w:num w:numId="5" w16cid:durableId="1453672593">
    <w:abstractNumId w:val="3"/>
  </w:num>
  <w:num w:numId="6" w16cid:durableId="525292128">
    <w:abstractNumId w:val="0"/>
  </w:num>
  <w:num w:numId="7" w16cid:durableId="1037586853">
    <w:abstractNumId w:val="7"/>
  </w:num>
  <w:num w:numId="8" w16cid:durableId="1601063204">
    <w:abstractNumId w:val="5"/>
  </w:num>
  <w:num w:numId="9" w16cid:durableId="536771032">
    <w:abstractNumId w:val="1"/>
  </w:num>
  <w:num w:numId="10" w16cid:durableId="3766626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7CE"/>
    <w:rsid w:val="00002B98"/>
    <w:rsid w:val="00003A28"/>
    <w:rsid w:val="00004ECB"/>
    <w:rsid w:val="00005D25"/>
    <w:rsid w:val="00005D62"/>
    <w:rsid w:val="00006E60"/>
    <w:rsid w:val="0001461A"/>
    <w:rsid w:val="00014CA9"/>
    <w:rsid w:val="00016BFA"/>
    <w:rsid w:val="00020676"/>
    <w:rsid w:val="00027C31"/>
    <w:rsid w:val="0003094F"/>
    <w:rsid w:val="0003109C"/>
    <w:rsid w:val="00032B2A"/>
    <w:rsid w:val="00033376"/>
    <w:rsid w:val="00035F73"/>
    <w:rsid w:val="0004001D"/>
    <w:rsid w:val="0004043A"/>
    <w:rsid w:val="00040C62"/>
    <w:rsid w:val="00040FC5"/>
    <w:rsid w:val="00041338"/>
    <w:rsid w:val="000413D3"/>
    <w:rsid w:val="0004316E"/>
    <w:rsid w:val="00046965"/>
    <w:rsid w:val="00047189"/>
    <w:rsid w:val="00051D36"/>
    <w:rsid w:val="00052167"/>
    <w:rsid w:val="00052ECF"/>
    <w:rsid w:val="00054932"/>
    <w:rsid w:val="00054DCC"/>
    <w:rsid w:val="00057DF5"/>
    <w:rsid w:val="000619FE"/>
    <w:rsid w:val="000643E4"/>
    <w:rsid w:val="0006451A"/>
    <w:rsid w:val="00064DB8"/>
    <w:rsid w:val="00066D41"/>
    <w:rsid w:val="00066F0E"/>
    <w:rsid w:val="0006780B"/>
    <w:rsid w:val="00070C0C"/>
    <w:rsid w:val="0007509B"/>
    <w:rsid w:val="00081BCA"/>
    <w:rsid w:val="0009073A"/>
    <w:rsid w:val="00091ADB"/>
    <w:rsid w:val="0009262B"/>
    <w:rsid w:val="00094372"/>
    <w:rsid w:val="00095D1D"/>
    <w:rsid w:val="00096478"/>
    <w:rsid w:val="0009652A"/>
    <w:rsid w:val="000A057C"/>
    <w:rsid w:val="000A069C"/>
    <w:rsid w:val="000A11C1"/>
    <w:rsid w:val="000A1409"/>
    <w:rsid w:val="000A2810"/>
    <w:rsid w:val="000A311C"/>
    <w:rsid w:val="000A5BD1"/>
    <w:rsid w:val="000B294A"/>
    <w:rsid w:val="000B2D57"/>
    <w:rsid w:val="000B4668"/>
    <w:rsid w:val="000B5193"/>
    <w:rsid w:val="000B5888"/>
    <w:rsid w:val="000B665E"/>
    <w:rsid w:val="000C015B"/>
    <w:rsid w:val="000C0AD4"/>
    <w:rsid w:val="000C2469"/>
    <w:rsid w:val="000C5216"/>
    <w:rsid w:val="000C59F8"/>
    <w:rsid w:val="000C5D40"/>
    <w:rsid w:val="000C7FD0"/>
    <w:rsid w:val="000D223E"/>
    <w:rsid w:val="000D514C"/>
    <w:rsid w:val="000E20CC"/>
    <w:rsid w:val="000E2F62"/>
    <w:rsid w:val="000E6A1C"/>
    <w:rsid w:val="000E78ED"/>
    <w:rsid w:val="000E7E51"/>
    <w:rsid w:val="000F11BD"/>
    <w:rsid w:val="000F12B1"/>
    <w:rsid w:val="000F1812"/>
    <w:rsid w:val="000F190E"/>
    <w:rsid w:val="000F249E"/>
    <w:rsid w:val="000F2A1E"/>
    <w:rsid w:val="000F5E15"/>
    <w:rsid w:val="000F7AA7"/>
    <w:rsid w:val="00103A56"/>
    <w:rsid w:val="00103AC0"/>
    <w:rsid w:val="00105B7F"/>
    <w:rsid w:val="0010647F"/>
    <w:rsid w:val="001078A7"/>
    <w:rsid w:val="0011187E"/>
    <w:rsid w:val="00114A73"/>
    <w:rsid w:val="00115614"/>
    <w:rsid w:val="00115BC2"/>
    <w:rsid w:val="00115E44"/>
    <w:rsid w:val="001205FC"/>
    <w:rsid w:val="001208DE"/>
    <w:rsid w:val="00120CAC"/>
    <w:rsid w:val="00120ECD"/>
    <w:rsid w:val="00121921"/>
    <w:rsid w:val="001236A0"/>
    <w:rsid w:val="001238E1"/>
    <w:rsid w:val="001241CF"/>
    <w:rsid w:val="0012732F"/>
    <w:rsid w:val="00130297"/>
    <w:rsid w:val="00130BA6"/>
    <w:rsid w:val="00133C81"/>
    <w:rsid w:val="001345EC"/>
    <w:rsid w:val="00134B16"/>
    <w:rsid w:val="00136F46"/>
    <w:rsid w:val="001376D1"/>
    <w:rsid w:val="00137BB6"/>
    <w:rsid w:val="00140F54"/>
    <w:rsid w:val="0014432D"/>
    <w:rsid w:val="00146E86"/>
    <w:rsid w:val="001511E5"/>
    <w:rsid w:val="001523DA"/>
    <w:rsid w:val="00160E59"/>
    <w:rsid w:val="0016297D"/>
    <w:rsid w:val="00162EBA"/>
    <w:rsid w:val="00166722"/>
    <w:rsid w:val="0016680F"/>
    <w:rsid w:val="00166AAC"/>
    <w:rsid w:val="00167531"/>
    <w:rsid w:val="0017191D"/>
    <w:rsid w:val="0017455A"/>
    <w:rsid w:val="00175050"/>
    <w:rsid w:val="00175366"/>
    <w:rsid w:val="0017551F"/>
    <w:rsid w:val="00181F37"/>
    <w:rsid w:val="001822DB"/>
    <w:rsid w:val="001824FC"/>
    <w:rsid w:val="00182FB7"/>
    <w:rsid w:val="001840E1"/>
    <w:rsid w:val="00184444"/>
    <w:rsid w:val="00184BBA"/>
    <w:rsid w:val="00187BF2"/>
    <w:rsid w:val="00191952"/>
    <w:rsid w:val="00191C23"/>
    <w:rsid w:val="0019223D"/>
    <w:rsid w:val="001923D9"/>
    <w:rsid w:val="001925A2"/>
    <w:rsid w:val="00192937"/>
    <w:rsid w:val="00193929"/>
    <w:rsid w:val="001A03CC"/>
    <w:rsid w:val="001A0400"/>
    <w:rsid w:val="001A1A41"/>
    <w:rsid w:val="001A4DDB"/>
    <w:rsid w:val="001A70C8"/>
    <w:rsid w:val="001A79C1"/>
    <w:rsid w:val="001B0738"/>
    <w:rsid w:val="001B423A"/>
    <w:rsid w:val="001C0D25"/>
    <w:rsid w:val="001C5724"/>
    <w:rsid w:val="001C5AFF"/>
    <w:rsid w:val="001C6E87"/>
    <w:rsid w:val="001D48F6"/>
    <w:rsid w:val="001D4E67"/>
    <w:rsid w:val="001D70B6"/>
    <w:rsid w:val="001E006A"/>
    <w:rsid w:val="001E1C1C"/>
    <w:rsid w:val="001E2C16"/>
    <w:rsid w:val="001E3347"/>
    <w:rsid w:val="001E4E17"/>
    <w:rsid w:val="001E5F33"/>
    <w:rsid w:val="001E661B"/>
    <w:rsid w:val="001F0C30"/>
    <w:rsid w:val="001F2DBF"/>
    <w:rsid w:val="001F327E"/>
    <w:rsid w:val="001F3292"/>
    <w:rsid w:val="001F54D0"/>
    <w:rsid w:val="002026B5"/>
    <w:rsid w:val="00203604"/>
    <w:rsid w:val="00211EDB"/>
    <w:rsid w:val="00215091"/>
    <w:rsid w:val="00216262"/>
    <w:rsid w:val="00222548"/>
    <w:rsid w:val="002234BF"/>
    <w:rsid w:val="00224171"/>
    <w:rsid w:val="00225E87"/>
    <w:rsid w:val="002327D4"/>
    <w:rsid w:val="002339E4"/>
    <w:rsid w:val="002350E8"/>
    <w:rsid w:val="0023709D"/>
    <w:rsid w:val="002405DD"/>
    <w:rsid w:val="002421F5"/>
    <w:rsid w:val="00244970"/>
    <w:rsid w:val="00244BB7"/>
    <w:rsid w:val="0024706A"/>
    <w:rsid w:val="00247C20"/>
    <w:rsid w:val="0025044E"/>
    <w:rsid w:val="0025449D"/>
    <w:rsid w:val="00254685"/>
    <w:rsid w:val="00256B65"/>
    <w:rsid w:val="00256C14"/>
    <w:rsid w:val="00256D97"/>
    <w:rsid w:val="002626DC"/>
    <w:rsid w:val="002645A0"/>
    <w:rsid w:val="002654D6"/>
    <w:rsid w:val="00267C3D"/>
    <w:rsid w:val="00270002"/>
    <w:rsid w:val="00271D63"/>
    <w:rsid w:val="00271EB5"/>
    <w:rsid w:val="00272C31"/>
    <w:rsid w:val="00272FE1"/>
    <w:rsid w:val="002737F2"/>
    <w:rsid w:val="002747BE"/>
    <w:rsid w:val="0028090E"/>
    <w:rsid w:val="00281121"/>
    <w:rsid w:val="00281907"/>
    <w:rsid w:val="002829EF"/>
    <w:rsid w:val="00282B5D"/>
    <w:rsid w:val="00282FDE"/>
    <w:rsid w:val="00284437"/>
    <w:rsid w:val="00286376"/>
    <w:rsid w:val="00287C9A"/>
    <w:rsid w:val="0029552C"/>
    <w:rsid w:val="00295C1A"/>
    <w:rsid w:val="002974DC"/>
    <w:rsid w:val="00297694"/>
    <w:rsid w:val="002A2952"/>
    <w:rsid w:val="002A2EEB"/>
    <w:rsid w:val="002A353F"/>
    <w:rsid w:val="002A4E6C"/>
    <w:rsid w:val="002A582E"/>
    <w:rsid w:val="002A7709"/>
    <w:rsid w:val="002B01EE"/>
    <w:rsid w:val="002B2B7D"/>
    <w:rsid w:val="002B463D"/>
    <w:rsid w:val="002B535E"/>
    <w:rsid w:val="002B5CDC"/>
    <w:rsid w:val="002C01D1"/>
    <w:rsid w:val="002C0B4E"/>
    <w:rsid w:val="002C2523"/>
    <w:rsid w:val="002C4EB2"/>
    <w:rsid w:val="002C6AA5"/>
    <w:rsid w:val="002D00E8"/>
    <w:rsid w:val="002D0588"/>
    <w:rsid w:val="002D2978"/>
    <w:rsid w:val="002D2E16"/>
    <w:rsid w:val="002D503B"/>
    <w:rsid w:val="002D614F"/>
    <w:rsid w:val="002D65B8"/>
    <w:rsid w:val="002D68F1"/>
    <w:rsid w:val="002D6C1B"/>
    <w:rsid w:val="002D7BAB"/>
    <w:rsid w:val="002E41F5"/>
    <w:rsid w:val="002E4C26"/>
    <w:rsid w:val="002F03AF"/>
    <w:rsid w:val="002F08EB"/>
    <w:rsid w:val="002F29AC"/>
    <w:rsid w:val="002F2E08"/>
    <w:rsid w:val="002F2F83"/>
    <w:rsid w:val="002F39A1"/>
    <w:rsid w:val="002F3FBA"/>
    <w:rsid w:val="002F4E25"/>
    <w:rsid w:val="002F513A"/>
    <w:rsid w:val="002F61AC"/>
    <w:rsid w:val="002F6866"/>
    <w:rsid w:val="002F6A37"/>
    <w:rsid w:val="00300220"/>
    <w:rsid w:val="00302CC6"/>
    <w:rsid w:val="0030474C"/>
    <w:rsid w:val="00305507"/>
    <w:rsid w:val="00305B04"/>
    <w:rsid w:val="00306BCB"/>
    <w:rsid w:val="00307711"/>
    <w:rsid w:val="0031326A"/>
    <w:rsid w:val="00316859"/>
    <w:rsid w:val="0031714E"/>
    <w:rsid w:val="003229C5"/>
    <w:rsid w:val="00322BA6"/>
    <w:rsid w:val="003236A4"/>
    <w:rsid w:val="0032614B"/>
    <w:rsid w:val="0033296F"/>
    <w:rsid w:val="00333456"/>
    <w:rsid w:val="003355F9"/>
    <w:rsid w:val="00336674"/>
    <w:rsid w:val="00342021"/>
    <w:rsid w:val="00343F44"/>
    <w:rsid w:val="00345F07"/>
    <w:rsid w:val="00352FED"/>
    <w:rsid w:val="00354209"/>
    <w:rsid w:val="0035708A"/>
    <w:rsid w:val="00357667"/>
    <w:rsid w:val="00360FF2"/>
    <w:rsid w:val="00361FDB"/>
    <w:rsid w:val="00362ED0"/>
    <w:rsid w:val="00372460"/>
    <w:rsid w:val="00373F04"/>
    <w:rsid w:val="00374865"/>
    <w:rsid w:val="003753EF"/>
    <w:rsid w:val="003767DC"/>
    <w:rsid w:val="00382E73"/>
    <w:rsid w:val="0038409D"/>
    <w:rsid w:val="00391999"/>
    <w:rsid w:val="00391C60"/>
    <w:rsid w:val="00392133"/>
    <w:rsid w:val="003942C9"/>
    <w:rsid w:val="00394EBA"/>
    <w:rsid w:val="003965F0"/>
    <w:rsid w:val="00397686"/>
    <w:rsid w:val="003A086A"/>
    <w:rsid w:val="003A246B"/>
    <w:rsid w:val="003A2ECB"/>
    <w:rsid w:val="003A3A44"/>
    <w:rsid w:val="003A3E86"/>
    <w:rsid w:val="003B152E"/>
    <w:rsid w:val="003B2141"/>
    <w:rsid w:val="003B4CAF"/>
    <w:rsid w:val="003C001C"/>
    <w:rsid w:val="003C05D6"/>
    <w:rsid w:val="003C40D6"/>
    <w:rsid w:val="003C4A77"/>
    <w:rsid w:val="003C4E7C"/>
    <w:rsid w:val="003C5021"/>
    <w:rsid w:val="003C63D5"/>
    <w:rsid w:val="003C6F60"/>
    <w:rsid w:val="003C6F92"/>
    <w:rsid w:val="003D0396"/>
    <w:rsid w:val="003D29E3"/>
    <w:rsid w:val="003D2D28"/>
    <w:rsid w:val="003D420D"/>
    <w:rsid w:val="003D6664"/>
    <w:rsid w:val="003D666D"/>
    <w:rsid w:val="003E0E7A"/>
    <w:rsid w:val="003E1F01"/>
    <w:rsid w:val="003E26B3"/>
    <w:rsid w:val="003E7FF8"/>
    <w:rsid w:val="003F0343"/>
    <w:rsid w:val="003F0C93"/>
    <w:rsid w:val="003F3EC2"/>
    <w:rsid w:val="003F4AAB"/>
    <w:rsid w:val="003F5663"/>
    <w:rsid w:val="003F7EAA"/>
    <w:rsid w:val="004017B4"/>
    <w:rsid w:val="00402464"/>
    <w:rsid w:val="0040254D"/>
    <w:rsid w:val="0040633D"/>
    <w:rsid w:val="00406433"/>
    <w:rsid w:val="00406B96"/>
    <w:rsid w:val="00407454"/>
    <w:rsid w:val="00407C27"/>
    <w:rsid w:val="00410658"/>
    <w:rsid w:val="004111FA"/>
    <w:rsid w:val="00411B25"/>
    <w:rsid w:val="004159C6"/>
    <w:rsid w:val="00415D0D"/>
    <w:rsid w:val="00417602"/>
    <w:rsid w:val="004220F6"/>
    <w:rsid w:val="004272FB"/>
    <w:rsid w:val="0042757C"/>
    <w:rsid w:val="00427867"/>
    <w:rsid w:val="004306DC"/>
    <w:rsid w:val="004317F1"/>
    <w:rsid w:val="004338F7"/>
    <w:rsid w:val="0043510B"/>
    <w:rsid w:val="00435ED3"/>
    <w:rsid w:val="0043685D"/>
    <w:rsid w:val="00436B8C"/>
    <w:rsid w:val="004407FF"/>
    <w:rsid w:val="00442D6E"/>
    <w:rsid w:val="00443AE4"/>
    <w:rsid w:val="004474AA"/>
    <w:rsid w:val="00450C22"/>
    <w:rsid w:val="00451B0D"/>
    <w:rsid w:val="00452F5C"/>
    <w:rsid w:val="00454F44"/>
    <w:rsid w:val="00455882"/>
    <w:rsid w:val="00456B48"/>
    <w:rsid w:val="0045722C"/>
    <w:rsid w:val="00460D40"/>
    <w:rsid w:val="004612B6"/>
    <w:rsid w:val="00462FD3"/>
    <w:rsid w:val="00464C7E"/>
    <w:rsid w:val="00464F65"/>
    <w:rsid w:val="0047228E"/>
    <w:rsid w:val="00476FA9"/>
    <w:rsid w:val="00477F0B"/>
    <w:rsid w:val="00480E1F"/>
    <w:rsid w:val="0048133D"/>
    <w:rsid w:val="00482146"/>
    <w:rsid w:val="00483F0C"/>
    <w:rsid w:val="004840A6"/>
    <w:rsid w:val="00484963"/>
    <w:rsid w:val="00491400"/>
    <w:rsid w:val="00493C59"/>
    <w:rsid w:val="00495BBA"/>
    <w:rsid w:val="00497A71"/>
    <w:rsid w:val="00497EE6"/>
    <w:rsid w:val="004A3DE7"/>
    <w:rsid w:val="004A4FD5"/>
    <w:rsid w:val="004A6E28"/>
    <w:rsid w:val="004B11C1"/>
    <w:rsid w:val="004B1E0A"/>
    <w:rsid w:val="004B2BE1"/>
    <w:rsid w:val="004B2DAF"/>
    <w:rsid w:val="004B2EAD"/>
    <w:rsid w:val="004B42BB"/>
    <w:rsid w:val="004B57E5"/>
    <w:rsid w:val="004B5907"/>
    <w:rsid w:val="004C05C8"/>
    <w:rsid w:val="004C0BE8"/>
    <w:rsid w:val="004C48EC"/>
    <w:rsid w:val="004C60FA"/>
    <w:rsid w:val="004C76C0"/>
    <w:rsid w:val="004C7AE7"/>
    <w:rsid w:val="004C7F66"/>
    <w:rsid w:val="004D0C05"/>
    <w:rsid w:val="004D28B8"/>
    <w:rsid w:val="004D3525"/>
    <w:rsid w:val="004D3C1B"/>
    <w:rsid w:val="004D3F5B"/>
    <w:rsid w:val="004D4112"/>
    <w:rsid w:val="004D60A1"/>
    <w:rsid w:val="004D7032"/>
    <w:rsid w:val="004D79AD"/>
    <w:rsid w:val="004E007C"/>
    <w:rsid w:val="004E0278"/>
    <w:rsid w:val="004E04A3"/>
    <w:rsid w:val="004E0814"/>
    <w:rsid w:val="004E0D89"/>
    <w:rsid w:val="004E3664"/>
    <w:rsid w:val="004E6002"/>
    <w:rsid w:val="004F250D"/>
    <w:rsid w:val="004F4B68"/>
    <w:rsid w:val="004F507B"/>
    <w:rsid w:val="004F77E9"/>
    <w:rsid w:val="00500E4A"/>
    <w:rsid w:val="00502872"/>
    <w:rsid w:val="00504530"/>
    <w:rsid w:val="0050527B"/>
    <w:rsid w:val="005110E3"/>
    <w:rsid w:val="00512E1B"/>
    <w:rsid w:val="005135B8"/>
    <w:rsid w:val="0051605E"/>
    <w:rsid w:val="00521AFD"/>
    <w:rsid w:val="005239B3"/>
    <w:rsid w:val="00523F42"/>
    <w:rsid w:val="00526A19"/>
    <w:rsid w:val="0053103C"/>
    <w:rsid w:val="00531BB3"/>
    <w:rsid w:val="0053736F"/>
    <w:rsid w:val="005376E8"/>
    <w:rsid w:val="00540D6A"/>
    <w:rsid w:val="00541CF0"/>
    <w:rsid w:val="00542BB6"/>
    <w:rsid w:val="00543715"/>
    <w:rsid w:val="00545481"/>
    <w:rsid w:val="00547676"/>
    <w:rsid w:val="0055030F"/>
    <w:rsid w:val="00551A53"/>
    <w:rsid w:val="00552C62"/>
    <w:rsid w:val="00553038"/>
    <w:rsid w:val="0056156A"/>
    <w:rsid w:val="00561CC0"/>
    <w:rsid w:val="00562184"/>
    <w:rsid w:val="00564FDD"/>
    <w:rsid w:val="00565A48"/>
    <w:rsid w:val="00565C55"/>
    <w:rsid w:val="0057028E"/>
    <w:rsid w:val="00570750"/>
    <w:rsid w:val="00571BD2"/>
    <w:rsid w:val="00573444"/>
    <w:rsid w:val="005743E5"/>
    <w:rsid w:val="00575217"/>
    <w:rsid w:val="00575D0D"/>
    <w:rsid w:val="005776F4"/>
    <w:rsid w:val="005800B7"/>
    <w:rsid w:val="00581600"/>
    <w:rsid w:val="00583C2D"/>
    <w:rsid w:val="005840CA"/>
    <w:rsid w:val="00590687"/>
    <w:rsid w:val="00590819"/>
    <w:rsid w:val="00590C18"/>
    <w:rsid w:val="00592C75"/>
    <w:rsid w:val="0059472C"/>
    <w:rsid w:val="005957DF"/>
    <w:rsid w:val="00597A50"/>
    <w:rsid w:val="005A089E"/>
    <w:rsid w:val="005A0ED2"/>
    <w:rsid w:val="005A3BFB"/>
    <w:rsid w:val="005B0840"/>
    <w:rsid w:val="005B0F77"/>
    <w:rsid w:val="005B2CAA"/>
    <w:rsid w:val="005B2DB5"/>
    <w:rsid w:val="005B3A33"/>
    <w:rsid w:val="005B3CAA"/>
    <w:rsid w:val="005B3EC4"/>
    <w:rsid w:val="005B4D34"/>
    <w:rsid w:val="005C1C01"/>
    <w:rsid w:val="005C2D06"/>
    <w:rsid w:val="005C524E"/>
    <w:rsid w:val="005D00BA"/>
    <w:rsid w:val="005D1E5E"/>
    <w:rsid w:val="005D53C6"/>
    <w:rsid w:val="005D591C"/>
    <w:rsid w:val="005D7CFD"/>
    <w:rsid w:val="005E0683"/>
    <w:rsid w:val="005E1925"/>
    <w:rsid w:val="005E3E3F"/>
    <w:rsid w:val="005E44CB"/>
    <w:rsid w:val="005E62D2"/>
    <w:rsid w:val="005E7541"/>
    <w:rsid w:val="005F070C"/>
    <w:rsid w:val="005F286C"/>
    <w:rsid w:val="005F296B"/>
    <w:rsid w:val="00602FDF"/>
    <w:rsid w:val="006039FB"/>
    <w:rsid w:val="006062AE"/>
    <w:rsid w:val="006076D2"/>
    <w:rsid w:val="00610A8D"/>
    <w:rsid w:val="00611972"/>
    <w:rsid w:val="00615D8D"/>
    <w:rsid w:val="00616D14"/>
    <w:rsid w:val="00616D47"/>
    <w:rsid w:val="0061784E"/>
    <w:rsid w:val="00620E5B"/>
    <w:rsid w:val="0062427B"/>
    <w:rsid w:val="006258E7"/>
    <w:rsid w:val="00633352"/>
    <w:rsid w:val="00642751"/>
    <w:rsid w:val="00643490"/>
    <w:rsid w:val="0064614F"/>
    <w:rsid w:val="00647F0F"/>
    <w:rsid w:val="006541BD"/>
    <w:rsid w:val="006544B7"/>
    <w:rsid w:val="0065525D"/>
    <w:rsid w:val="00656313"/>
    <w:rsid w:val="0065642D"/>
    <w:rsid w:val="006565B3"/>
    <w:rsid w:val="0066135C"/>
    <w:rsid w:val="006614A8"/>
    <w:rsid w:val="00663BBD"/>
    <w:rsid w:val="00664526"/>
    <w:rsid w:val="00664F82"/>
    <w:rsid w:val="0066601A"/>
    <w:rsid w:val="00666EC1"/>
    <w:rsid w:val="00675103"/>
    <w:rsid w:val="006753EB"/>
    <w:rsid w:val="00675AD3"/>
    <w:rsid w:val="00676807"/>
    <w:rsid w:val="0068022C"/>
    <w:rsid w:val="00680C7D"/>
    <w:rsid w:val="006822DF"/>
    <w:rsid w:val="00685566"/>
    <w:rsid w:val="00686E23"/>
    <w:rsid w:val="00691948"/>
    <w:rsid w:val="0069283C"/>
    <w:rsid w:val="006957A2"/>
    <w:rsid w:val="006A056D"/>
    <w:rsid w:val="006A0BBA"/>
    <w:rsid w:val="006A0C42"/>
    <w:rsid w:val="006A1B95"/>
    <w:rsid w:val="006A51D6"/>
    <w:rsid w:val="006A67B3"/>
    <w:rsid w:val="006B00E0"/>
    <w:rsid w:val="006B0A0E"/>
    <w:rsid w:val="006B0F01"/>
    <w:rsid w:val="006B0F0D"/>
    <w:rsid w:val="006B12DE"/>
    <w:rsid w:val="006B3E3F"/>
    <w:rsid w:val="006B4AEF"/>
    <w:rsid w:val="006B4C12"/>
    <w:rsid w:val="006B7165"/>
    <w:rsid w:val="006C0176"/>
    <w:rsid w:val="006C1E86"/>
    <w:rsid w:val="006C24BC"/>
    <w:rsid w:val="006C4CFE"/>
    <w:rsid w:val="006C57D0"/>
    <w:rsid w:val="006C6379"/>
    <w:rsid w:val="006C7A8C"/>
    <w:rsid w:val="006D2899"/>
    <w:rsid w:val="006D30AE"/>
    <w:rsid w:val="006D58D8"/>
    <w:rsid w:val="006D6D98"/>
    <w:rsid w:val="006D763E"/>
    <w:rsid w:val="006E1FE6"/>
    <w:rsid w:val="006E4C46"/>
    <w:rsid w:val="006E5A3D"/>
    <w:rsid w:val="006E7452"/>
    <w:rsid w:val="006E7CF1"/>
    <w:rsid w:val="006F0740"/>
    <w:rsid w:val="006F0B94"/>
    <w:rsid w:val="006F2E20"/>
    <w:rsid w:val="006F4057"/>
    <w:rsid w:val="006F529A"/>
    <w:rsid w:val="006F6CD6"/>
    <w:rsid w:val="006F7A61"/>
    <w:rsid w:val="007011AE"/>
    <w:rsid w:val="00702F7F"/>
    <w:rsid w:val="007076FE"/>
    <w:rsid w:val="00707D9C"/>
    <w:rsid w:val="00710D03"/>
    <w:rsid w:val="0071191E"/>
    <w:rsid w:val="0071233E"/>
    <w:rsid w:val="00712FA6"/>
    <w:rsid w:val="00714A7C"/>
    <w:rsid w:val="00715CAE"/>
    <w:rsid w:val="00716833"/>
    <w:rsid w:val="0071695F"/>
    <w:rsid w:val="00721F34"/>
    <w:rsid w:val="007234FC"/>
    <w:rsid w:val="0072413E"/>
    <w:rsid w:val="00731A64"/>
    <w:rsid w:val="00734AFD"/>
    <w:rsid w:val="00736ADA"/>
    <w:rsid w:val="007406F5"/>
    <w:rsid w:val="007418C7"/>
    <w:rsid w:val="00741BB4"/>
    <w:rsid w:val="00741E2E"/>
    <w:rsid w:val="00742FCC"/>
    <w:rsid w:val="0074595E"/>
    <w:rsid w:val="00745DF1"/>
    <w:rsid w:val="00750F0A"/>
    <w:rsid w:val="00755F7A"/>
    <w:rsid w:val="0076287A"/>
    <w:rsid w:val="007665B9"/>
    <w:rsid w:val="007702E1"/>
    <w:rsid w:val="00773567"/>
    <w:rsid w:val="0077460F"/>
    <w:rsid w:val="0077525E"/>
    <w:rsid w:val="0077606B"/>
    <w:rsid w:val="0077621F"/>
    <w:rsid w:val="00776B02"/>
    <w:rsid w:val="007778B3"/>
    <w:rsid w:val="007814E2"/>
    <w:rsid w:val="00790ACD"/>
    <w:rsid w:val="00790FAF"/>
    <w:rsid w:val="007915E0"/>
    <w:rsid w:val="007916EC"/>
    <w:rsid w:val="00792BB8"/>
    <w:rsid w:val="007958BB"/>
    <w:rsid w:val="007965BE"/>
    <w:rsid w:val="00796C0F"/>
    <w:rsid w:val="007B0B8D"/>
    <w:rsid w:val="007B0ED3"/>
    <w:rsid w:val="007B14EC"/>
    <w:rsid w:val="007B6226"/>
    <w:rsid w:val="007C0839"/>
    <w:rsid w:val="007C199D"/>
    <w:rsid w:val="007C5D04"/>
    <w:rsid w:val="007C6AC5"/>
    <w:rsid w:val="007C7694"/>
    <w:rsid w:val="007C7FBC"/>
    <w:rsid w:val="007D17DA"/>
    <w:rsid w:val="007D3673"/>
    <w:rsid w:val="007D44FC"/>
    <w:rsid w:val="007D4561"/>
    <w:rsid w:val="007D4D54"/>
    <w:rsid w:val="007D4E2A"/>
    <w:rsid w:val="007D787B"/>
    <w:rsid w:val="007E0101"/>
    <w:rsid w:val="007E0D47"/>
    <w:rsid w:val="007E1FEB"/>
    <w:rsid w:val="007E6956"/>
    <w:rsid w:val="007E75C5"/>
    <w:rsid w:val="007F03A4"/>
    <w:rsid w:val="007F0FF3"/>
    <w:rsid w:val="007F18E5"/>
    <w:rsid w:val="007F1AA1"/>
    <w:rsid w:val="007F4132"/>
    <w:rsid w:val="007F4772"/>
    <w:rsid w:val="007F4AED"/>
    <w:rsid w:val="007F4DCC"/>
    <w:rsid w:val="007F7837"/>
    <w:rsid w:val="008025C3"/>
    <w:rsid w:val="008073B0"/>
    <w:rsid w:val="008101C0"/>
    <w:rsid w:val="00812029"/>
    <w:rsid w:val="0081639C"/>
    <w:rsid w:val="00816566"/>
    <w:rsid w:val="00816992"/>
    <w:rsid w:val="00820A25"/>
    <w:rsid w:val="00820F2D"/>
    <w:rsid w:val="0082166D"/>
    <w:rsid w:val="008218CD"/>
    <w:rsid w:val="00821D7C"/>
    <w:rsid w:val="00822530"/>
    <w:rsid w:val="00823031"/>
    <w:rsid w:val="00823C81"/>
    <w:rsid w:val="0082565E"/>
    <w:rsid w:val="008319BA"/>
    <w:rsid w:val="00832E36"/>
    <w:rsid w:val="00833CDF"/>
    <w:rsid w:val="00834990"/>
    <w:rsid w:val="008367C3"/>
    <w:rsid w:val="008377BF"/>
    <w:rsid w:val="0084083F"/>
    <w:rsid w:val="00841CA4"/>
    <w:rsid w:val="00846373"/>
    <w:rsid w:val="00847353"/>
    <w:rsid w:val="008508F4"/>
    <w:rsid w:val="0085108F"/>
    <w:rsid w:val="008528A8"/>
    <w:rsid w:val="00854AC8"/>
    <w:rsid w:val="00856753"/>
    <w:rsid w:val="00856B81"/>
    <w:rsid w:val="00856E9E"/>
    <w:rsid w:val="008572F7"/>
    <w:rsid w:val="008600C3"/>
    <w:rsid w:val="008606FB"/>
    <w:rsid w:val="0086085A"/>
    <w:rsid w:val="00872D3A"/>
    <w:rsid w:val="00881336"/>
    <w:rsid w:val="00883433"/>
    <w:rsid w:val="00884C44"/>
    <w:rsid w:val="0088575A"/>
    <w:rsid w:val="0089019A"/>
    <w:rsid w:val="00890C24"/>
    <w:rsid w:val="008914FC"/>
    <w:rsid w:val="00892EF1"/>
    <w:rsid w:val="00893189"/>
    <w:rsid w:val="008960D6"/>
    <w:rsid w:val="008A1944"/>
    <w:rsid w:val="008A1BE0"/>
    <w:rsid w:val="008A20EC"/>
    <w:rsid w:val="008A620D"/>
    <w:rsid w:val="008A6798"/>
    <w:rsid w:val="008B0C33"/>
    <w:rsid w:val="008B1A2D"/>
    <w:rsid w:val="008B3E84"/>
    <w:rsid w:val="008B5C77"/>
    <w:rsid w:val="008B5D92"/>
    <w:rsid w:val="008B7463"/>
    <w:rsid w:val="008C0683"/>
    <w:rsid w:val="008C096E"/>
    <w:rsid w:val="008C25B2"/>
    <w:rsid w:val="008C3A33"/>
    <w:rsid w:val="008C53E5"/>
    <w:rsid w:val="008C611C"/>
    <w:rsid w:val="008E2607"/>
    <w:rsid w:val="008E430A"/>
    <w:rsid w:val="008E4583"/>
    <w:rsid w:val="008E4A1C"/>
    <w:rsid w:val="008E7DD8"/>
    <w:rsid w:val="008F2D6E"/>
    <w:rsid w:val="008F2D94"/>
    <w:rsid w:val="008F4744"/>
    <w:rsid w:val="008F532E"/>
    <w:rsid w:val="008F560D"/>
    <w:rsid w:val="008F7195"/>
    <w:rsid w:val="00904FC0"/>
    <w:rsid w:val="00907256"/>
    <w:rsid w:val="00907650"/>
    <w:rsid w:val="00907EE1"/>
    <w:rsid w:val="00910402"/>
    <w:rsid w:val="00912112"/>
    <w:rsid w:val="00912CE6"/>
    <w:rsid w:val="00913BB1"/>
    <w:rsid w:val="0091458A"/>
    <w:rsid w:val="00914C68"/>
    <w:rsid w:val="00914FED"/>
    <w:rsid w:val="00916774"/>
    <w:rsid w:val="00916CEC"/>
    <w:rsid w:val="009179CB"/>
    <w:rsid w:val="009200F1"/>
    <w:rsid w:val="00920F9B"/>
    <w:rsid w:val="00921640"/>
    <w:rsid w:val="00921BBA"/>
    <w:rsid w:val="00925858"/>
    <w:rsid w:val="00927CE3"/>
    <w:rsid w:val="00933AC7"/>
    <w:rsid w:val="00933D25"/>
    <w:rsid w:val="00933DEA"/>
    <w:rsid w:val="00936286"/>
    <w:rsid w:val="0094145C"/>
    <w:rsid w:val="00941467"/>
    <w:rsid w:val="00941DF5"/>
    <w:rsid w:val="00943DC3"/>
    <w:rsid w:val="009518D8"/>
    <w:rsid w:val="009548A8"/>
    <w:rsid w:val="00956662"/>
    <w:rsid w:val="00961F30"/>
    <w:rsid w:val="009639CF"/>
    <w:rsid w:val="00964D55"/>
    <w:rsid w:val="0096760E"/>
    <w:rsid w:val="00973F72"/>
    <w:rsid w:val="00982BBD"/>
    <w:rsid w:val="009835BF"/>
    <w:rsid w:val="00985751"/>
    <w:rsid w:val="00987AD1"/>
    <w:rsid w:val="00990622"/>
    <w:rsid w:val="0099223E"/>
    <w:rsid w:val="0099238F"/>
    <w:rsid w:val="00995A9D"/>
    <w:rsid w:val="009976C1"/>
    <w:rsid w:val="00997D8F"/>
    <w:rsid w:val="009A309A"/>
    <w:rsid w:val="009A340F"/>
    <w:rsid w:val="009A3710"/>
    <w:rsid w:val="009A3E89"/>
    <w:rsid w:val="009B092F"/>
    <w:rsid w:val="009B15C1"/>
    <w:rsid w:val="009B30CC"/>
    <w:rsid w:val="009B5894"/>
    <w:rsid w:val="009B5B33"/>
    <w:rsid w:val="009B6201"/>
    <w:rsid w:val="009B6AA2"/>
    <w:rsid w:val="009B7392"/>
    <w:rsid w:val="009C197C"/>
    <w:rsid w:val="009C2855"/>
    <w:rsid w:val="009C3A51"/>
    <w:rsid w:val="009C41A3"/>
    <w:rsid w:val="009C4619"/>
    <w:rsid w:val="009C5508"/>
    <w:rsid w:val="009C5540"/>
    <w:rsid w:val="009C58DB"/>
    <w:rsid w:val="009D223F"/>
    <w:rsid w:val="009D2848"/>
    <w:rsid w:val="009D2B59"/>
    <w:rsid w:val="009D41D8"/>
    <w:rsid w:val="009D4DC6"/>
    <w:rsid w:val="009E7C23"/>
    <w:rsid w:val="009E7F21"/>
    <w:rsid w:val="009F1A17"/>
    <w:rsid w:val="009F3F42"/>
    <w:rsid w:val="009F5092"/>
    <w:rsid w:val="009F5349"/>
    <w:rsid w:val="009F5F4D"/>
    <w:rsid w:val="009F684B"/>
    <w:rsid w:val="009F7150"/>
    <w:rsid w:val="00A00049"/>
    <w:rsid w:val="00A001D4"/>
    <w:rsid w:val="00A014A5"/>
    <w:rsid w:val="00A05823"/>
    <w:rsid w:val="00A05A12"/>
    <w:rsid w:val="00A06B57"/>
    <w:rsid w:val="00A13376"/>
    <w:rsid w:val="00A14506"/>
    <w:rsid w:val="00A14907"/>
    <w:rsid w:val="00A15074"/>
    <w:rsid w:val="00A174EF"/>
    <w:rsid w:val="00A17A31"/>
    <w:rsid w:val="00A20B87"/>
    <w:rsid w:val="00A25580"/>
    <w:rsid w:val="00A27B1C"/>
    <w:rsid w:val="00A30245"/>
    <w:rsid w:val="00A315B8"/>
    <w:rsid w:val="00A317B6"/>
    <w:rsid w:val="00A322F5"/>
    <w:rsid w:val="00A32D83"/>
    <w:rsid w:val="00A3601F"/>
    <w:rsid w:val="00A37DA3"/>
    <w:rsid w:val="00A43D1E"/>
    <w:rsid w:val="00A4439E"/>
    <w:rsid w:val="00A51837"/>
    <w:rsid w:val="00A564F4"/>
    <w:rsid w:val="00A60056"/>
    <w:rsid w:val="00A60CE8"/>
    <w:rsid w:val="00A66C62"/>
    <w:rsid w:val="00A66ED3"/>
    <w:rsid w:val="00A66FBC"/>
    <w:rsid w:val="00A70DB5"/>
    <w:rsid w:val="00A727A0"/>
    <w:rsid w:val="00A7336B"/>
    <w:rsid w:val="00A74472"/>
    <w:rsid w:val="00A765C9"/>
    <w:rsid w:val="00A80266"/>
    <w:rsid w:val="00A80B09"/>
    <w:rsid w:val="00A84F5F"/>
    <w:rsid w:val="00A902C8"/>
    <w:rsid w:val="00A91846"/>
    <w:rsid w:val="00A92521"/>
    <w:rsid w:val="00A940EC"/>
    <w:rsid w:val="00A95AAA"/>
    <w:rsid w:val="00A965BE"/>
    <w:rsid w:val="00A972EC"/>
    <w:rsid w:val="00AA60F6"/>
    <w:rsid w:val="00AA6579"/>
    <w:rsid w:val="00AA69F8"/>
    <w:rsid w:val="00AA730F"/>
    <w:rsid w:val="00AA7577"/>
    <w:rsid w:val="00AB15F9"/>
    <w:rsid w:val="00AB3059"/>
    <w:rsid w:val="00AB68EB"/>
    <w:rsid w:val="00AB732E"/>
    <w:rsid w:val="00AC0741"/>
    <w:rsid w:val="00AC4851"/>
    <w:rsid w:val="00AC4FD8"/>
    <w:rsid w:val="00AC5BFA"/>
    <w:rsid w:val="00AC6326"/>
    <w:rsid w:val="00AD51E5"/>
    <w:rsid w:val="00AD581C"/>
    <w:rsid w:val="00AD5DEA"/>
    <w:rsid w:val="00AE070F"/>
    <w:rsid w:val="00AE1100"/>
    <w:rsid w:val="00AE48A9"/>
    <w:rsid w:val="00AE5882"/>
    <w:rsid w:val="00AE7EB3"/>
    <w:rsid w:val="00AF079B"/>
    <w:rsid w:val="00AF1545"/>
    <w:rsid w:val="00AF1931"/>
    <w:rsid w:val="00AF3618"/>
    <w:rsid w:val="00AF38CA"/>
    <w:rsid w:val="00AF41AC"/>
    <w:rsid w:val="00AF4933"/>
    <w:rsid w:val="00AF58F1"/>
    <w:rsid w:val="00AF793C"/>
    <w:rsid w:val="00B01BAD"/>
    <w:rsid w:val="00B03CBE"/>
    <w:rsid w:val="00B04F62"/>
    <w:rsid w:val="00B06CE2"/>
    <w:rsid w:val="00B123D2"/>
    <w:rsid w:val="00B168E0"/>
    <w:rsid w:val="00B17C67"/>
    <w:rsid w:val="00B21F61"/>
    <w:rsid w:val="00B22C9D"/>
    <w:rsid w:val="00B23F6A"/>
    <w:rsid w:val="00B24097"/>
    <w:rsid w:val="00B24BAC"/>
    <w:rsid w:val="00B24DFA"/>
    <w:rsid w:val="00B25593"/>
    <w:rsid w:val="00B25F9B"/>
    <w:rsid w:val="00B275C3"/>
    <w:rsid w:val="00B31E7A"/>
    <w:rsid w:val="00B355D1"/>
    <w:rsid w:val="00B40EF9"/>
    <w:rsid w:val="00B435F2"/>
    <w:rsid w:val="00B473B6"/>
    <w:rsid w:val="00B5129D"/>
    <w:rsid w:val="00B518E5"/>
    <w:rsid w:val="00B53626"/>
    <w:rsid w:val="00B53ADF"/>
    <w:rsid w:val="00B5442B"/>
    <w:rsid w:val="00B5631E"/>
    <w:rsid w:val="00B645EE"/>
    <w:rsid w:val="00B65FC0"/>
    <w:rsid w:val="00B675E1"/>
    <w:rsid w:val="00B71087"/>
    <w:rsid w:val="00B7188E"/>
    <w:rsid w:val="00B74631"/>
    <w:rsid w:val="00B759DF"/>
    <w:rsid w:val="00B75F47"/>
    <w:rsid w:val="00B81E4A"/>
    <w:rsid w:val="00B84D60"/>
    <w:rsid w:val="00B87B89"/>
    <w:rsid w:val="00B9099E"/>
    <w:rsid w:val="00B93493"/>
    <w:rsid w:val="00B93A17"/>
    <w:rsid w:val="00B94C4D"/>
    <w:rsid w:val="00B95AD8"/>
    <w:rsid w:val="00BA0D6A"/>
    <w:rsid w:val="00BA45C1"/>
    <w:rsid w:val="00BA4EBF"/>
    <w:rsid w:val="00BA60AB"/>
    <w:rsid w:val="00BA65A3"/>
    <w:rsid w:val="00BA7D05"/>
    <w:rsid w:val="00BB1338"/>
    <w:rsid w:val="00BB1EDB"/>
    <w:rsid w:val="00BB431B"/>
    <w:rsid w:val="00BB4A5A"/>
    <w:rsid w:val="00BC0429"/>
    <w:rsid w:val="00BC1D43"/>
    <w:rsid w:val="00BC6A1F"/>
    <w:rsid w:val="00BD1329"/>
    <w:rsid w:val="00BD1BCC"/>
    <w:rsid w:val="00BD2176"/>
    <w:rsid w:val="00BD3A27"/>
    <w:rsid w:val="00BD4BE2"/>
    <w:rsid w:val="00BE169A"/>
    <w:rsid w:val="00BE4F2C"/>
    <w:rsid w:val="00BE601F"/>
    <w:rsid w:val="00BE7BB4"/>
    <w:rsid w:val="00BF0C30"/>
    <w:rsid w:val="00BF28E4"/>
    <w:rsid w:val="00BF31CE"/>
    <w:rsid w:val="00BF38C0"/>
    <w:rsid w:val="00BF6EE7"/>
    <w:rsid w:val="00BF78AE"/>
    <w:rsid w:val="00C036B6"/>
    <w:rsid w:val="00C05C85"/>
    <w:rsid w:val="00C061FC"/>
    <w:rsid w:val="00C06269"/>
    <w:rsid w:val="00C064C8"/>
    <w:rsid w:val="00C06CE8"/>
    <w:rsid w:val="00C07E6D"/>
    <w:rsid w:val="00C11474"/>
    <w:rsid w:val="00C121B3"/>
    <w:rsid w:val="00C12B42"/>
    <w:rsid w:val="00C1469A"/>
    <w:rsid w:val="00C158E9"/>
    <w:rsid w:val="00C15BED"/>
    <w:rsid w:val="00C165BB"/>
    <w:rsid w:val="00C21E48"/>
    <w:rsid w:val="00C21FE6"/>
    <w:rsid w:val="00C230BF"/>
    <w:rsid w:val="00C24DD5"/>
    <w:rsid w:val="00C256A2"/>
    <w:rsid w:val="00C25A50"/>
    <w:rsid w:val="00C31592"/>
    <w:rsid w:val="00C35E5F"/>
    <w:rsid w:val="00C3605E"/>
    <w:rsid w:val="00C373AF"/>
    <w:rsid w:val="00C43604"/>
    <w:rsid w:val="00C43D59"/>
    <w:rsid w:val="00C4623D"/>
    <w:rsid w:val="00C50368"/>
    <w:rsid w:val="00C508AB"/>
    <w:rsid w:val="00C532E3"/>
    <w:rsid w:val="00C545CB"/>
    <w:rsid w:val="00C54C1C"/>
    <w:rsid w:val="00C62B04"/>
    <w:rsid w:val="00C637B5"/>
    <w:rsid w:val="00C65796"/>
    <w:rsid w:val="00C662C8"/>
    <w:rsid w:val="00C66F4B"/>
    <w:rsid w:val="00C674CE"/>
    <w:rsid w:val="00C67828"/>
    <w:rsid w:val="00C80EE2"/>
    <w:rsid w:val="00C82D92"/>
    <w:rsid w:val="00C85375"/>
    <w:rsid w:val="00C86BF4"/>
    <w:rsid w:val="00C90255"/>
    <w:rsid w:val="00C92F14"/>
    <w:rsid w:val="00C94B54"/>
    <w:rsid w:val="00C955B4"/>
    <w:rsid w:val="00C968E4"/>
    <w:rsid w:val="00C978EF"/>
    <w:rsid w:val="00CA045B"/>
    <w:rsid w:val="00CA0EB6"/>
    <w:rsid w:val="00CA1053"/>
    <w:rsid w:val="00CA1346"/>
    <w:rsid w:val="00CA2760"/>
    <w:rsid w:val="00CA3145"/>
    <w:rsid w:val="00CB02C5"/>
    <w:rsid w:val="00CB24F5"/>
    <w:rsid w:val="00CB3B36"/>
    <w:rsid w:val="00CB53A1"/>
    <w:rsid w:val="00CB73D7"/>
    <w:rsid w:val="00CC0A45"/>
    <w:rsid w:val="00CC13F8"/>
    <w:rsid w:val="00CC16B5"/>
    <w:rsid w:val="00CC344E"/>
    <w:rsid w:val="00CD1184"/>
    <w:rsid w:val="00CE0124"/>
    <w:rsid w:val="00CE16E8"/>
    <w:rsid w:val="00CE27DF"/>
    <w:rsid w:val="00CE28E5"/>
    <w:rsid w:val="00CF1DD5"/>
    <w:rsid w:val="00CF1EFF"/>
    <w:rsid w:val="00CF509F"/>
    <w:rsid w:val="00CF5411"/>
    <w:rsid w:val="00CF6C11"/>
    <w:rsid w:val="00D000DD"/>
    <w:rsid w:val="00D016BC"/>
    <w:rsid w:val="00D019FD"/>
    <w:rsid w:val="00D01AD9"/>
    <w:rsid w:val="00D0275D"/>
    <w:rsid w:val="00D044FB"/>
    <w:rsid w:val="00D051AF"/>
    <w:rsid w:val="00D070C2"/>
    <w:rsid w:val="00D07DA8"/>
    <w:rsid w:val="00D10752"/>
    <w:rsid w:val="00D10CE8"/>
    <w:rsid w:val="00D10D60"/>
    <w:rsid w:val="00D15471"/>
    <w:rsid w:val="00D15BCA"/>
    <w:rsid w:val="00D16C20"/>
    <w:rsid w:val="00D17586"/>
    <w:rsid w:val="00D179A3"/>
    <w:rsid w:val="00D17FB9"/>
    <w:rsid w:val="00D20BBD"/>
    <w:rsid w:val="00D21980"/>
    <w:rsid w:val="00D24856"/>
    <w:rsid w:val="00D2743F"/>
    <w:rsid w:val="00D30541"/>
    <w:rsid w:val="00D30D5D"/>
    <w:rsid w:val="00D33A3B"/>
    <w:rsid w:val="00D34B11"/>
    <w:rsid w:val="00D36E2F"/>
    <w:rsid w:val="00D464F3"/>
    <w:rsid w:val="00D503DA"/>
    <w:rsid w:val="00D510C3"/>
    <w:rsid w:val="00D52B68"/>
    <w:rsid w:val="00D61730"/>
    <w:rsid w:val="00D63D70"/>
    <w:rsid w:val="00D653BF"/>
    <w:rsid w:val="00D653FC"/>
    <w:rsid w:val="00D65A5F"/>
    <w:rsid w:val="00D65F59"/>
    <w:rsid w:val="00D71D42"/>
    <w:rsid w:val="00D729BC"/>
    <w:rsid w:val="00D72EA0"/>
    <w:rsid w:val="00D73133"/>
    <w:rsid w:val="00D737E2"/>
    <w:rsid w:val="00D81CF9"/>
    <w:rsid w:val="00D837D0"/>
    <w:rsid w:val="00D842B2"/>
    <w:rsid w:val="00D8445A"/>
    <w:rsid w:val="00D85AA0"/>
    <w:rsid w:val="00D8758A"/>
    <w:rsid w:val="00D91EBA"/>
    <w:rsid w:val="00D93DF7"/>
    <w:rsid w:val="00D94DED"/>
    <w:rsid w:val="00D94FB0"/>
    <w:rsid w:val="00D964F2"/>
    <w:rsid w:val="00D973E1"/>
    <w:rsid w:val="00DA0096"/>
    <w:rsid w:val="00DA5A26"/>
    <w:rsid w:val="00DA7888"/>
    <w:rsid w:val="00DB32EE"/>
    <w:rsid w:val="00DB3578"/>
    <w:rsid w:val="00DB47BD"/>
    <w:rsid w:val="00DB56FB"/>
    <w:rsid w:val="00DB6F91"/>
    <w:rsid w:val="00DB7F91"/>
    <w:rsid w:val="00DC2769"/>
    <w:rsid w:val="00DC2ED4"/>
    <w:rsid w:val="00DC337F"/>
    <w:rsid w:val="00DC4CAF"/>
    <w:rsid w:val="00DC5334"/>
    <w:rsid w:val="00DC540D"/>
    <w:rsid w:val="00DD0B7A"/>
    <w:rsid w:val="00DD1AD2"/>
    <w:rsid w:val="00DD3A07"/>
    <w:rsid w:val="00DD4F29"/>
    <w:rsid w:val="00DD59DA"/>
    <w:rsid w:val="00DD5D21"/>
    <w:rsid w:val="00DE4BAB"/>
    <w:rsid w:val="00DE5506"/>
    <w:rsid w:val="00DE61FB"/>
    <w:rsid w:val="00DF07B3"/>
    <w:rsid w:val="00DF1B1A"/>
    <w:rsid w:val="00DF2F5D"/>
    <w:rsid w:val="00DF2FC0"/>
    <w:rsid w:val="00DF5D62"/>
    <w:rsid w:val="00DF6A77"/>
    <w:rsid w:val="00E00177"/>
    <w:rsid w:val="00E00EB8"/>
    <w:rsid w:val="00E01D89"/>
    <w:rsid w:val="00E0213B"/>
    <w:rsid w:val="00E02E90"/>
    <w:rsid w:val="00E04E9D"/>
    <w:rsid w:val="00E05335"/>
    <w:rsid w:val="00E0601F"/>
    <w:rsid w:val="00E0608A"/>
    <w:rsid w:val="00E10BB7"/>
    <w:rsid w:val="00E114DB"/>
    <w:rsid w:val="00E1242E"/>
    <w:rsid w:val="00E20320"/>
    <w:rsid w:val="00E21816"/>
    <w:rsid w:val="00E21A01"/>
    <w:rsid w:val="00E21BE6"/>
    <w:rsid w:val="00E253EB"/>
    <w:rsid w:val="00E2651D"/>
    <w:rsid w:val="00E332F7"/>
    <w:rsid w:val="00E34FB8"/>
    <w:rsid w:val="00E35F20"/>
    <w:rsid w:val="00E3618B"/>
    <w:rsid w:val="00E370EE"/>
    <w:rsid w:val="00E37960"/>
    <w:rsid w:val="00E4224F"/>
    <w:rsid w:val="00E43BA6"/>
    <w:rsid w:val="00E5445C"/>
    <w:rsid w:val="00E548DD"/>
    <w:rsid w:val="00E600F8"/>
    <w:rsid w:val="00E6329F"/>
    <w:rsid w:val="00E634DB"/>
    <w:rsid w:val="00E65C24"/>
    <w:rsid w:val="00E71D2F"/>
    <w:rsid w:val="00E7210D"/>
    <w:rsid w:val="00E73473"/>
    <w:rsid w:val="00E748C0"/>
    <w:rsid w:val="00E75BCD"/>
    <w:rsid w:val="00E77213"/>
    <w:rsid w:val="00E77AEC"/>
    <w:rsid w:val="00E81906"/>
    <w:rsid w:val="00E81950"/>
    <w:rsid w:val="00E84720"/>
    <w:rsid w:val="00E9300B"/>
    <w:rsid w:val="00E9638F"/>
    <w:rsid w:val="00E96B89"/>
    <w:rsid w:val="00E971D9"/>
    <w:rsid w:val="00EA3D8F"/>
    <w:rsid w:val="00EB1AB4"/>
    <w:rsid w:val="00EB228D"/>
    <w:rsid w:val="00EC0934"/>
    <w:rsid w:val="00EC1354"/>
    <w:rsid w:val="00EC3271"/>
    <w:rsid w:val="00EC36CD"/>
    <w:rsid w:val="00EC561B"/>
    <w:rsid w:val="00EC5B70"/>
    <w:rsid w:val="00EC6AF9"/>
    <w:rsid w:val="00EC7912"/>
    <w:rsid w:val="00EC7DB0"/>
    <w:rsid w:val="00ED381A"/>
    <w:rsid w:val="00ED5306"/>
    <w:rsid w:val="00ED53FA"/>
    <w:rsid w:val="00ED649A"/>
    <w:rsid w:val="00EE1945"/>
    <w:rsid w:val="00EE7A1C"/>
    <w:rsid w:val="00EE7C63"/>
    <w:rsid w:val="00EE7EDA"/>
    <w:rsid w:val="00EF310E"/>
    <w:rsid w:val="00EF36B2"/>
    <w:rsid w:val="00EF5F2D"/>
    <w:rsid w:val="00EF7D7B"/>
    <w:rsid w:val="00F01107"/>
    <w:rsid w:val="00F02CFD"/>
    <w:rsid w:val="00F03698"/>
    <w:rsid w:val="00F03869"/>
    <w:rsid w:val="00F03FFA"/>
    <w:rsid w:val="00F04406"/>
    <w:rsid w:val="00F04DF2"/>
    <w:rsid w:val="00F050B6"/>
    <w:rsid w:val="00F06967"/>
    <w:rsid w:val="00F105EA"/>
    <w:rsid w:val="00F118F9"/>
    <w:rsid w:val="00F13651"/>
    <w:rsid w:val="00F147D6"/>
    <w:rsid w:val="00F15F44"/>
    <w:rsid w:val="00F17215"/>
    <w:rsid w:val="00F2258F"/>
    <w:rsid w:val="00F22652"/>
    <w:rsid w:val="00F2604C"/>
    <w:rsid w:val="00F26B4C"/>
    <w:rsid w:val="00F304EA"/>
    <w:rsid w:val="00F313A6"/>
    <w:rsid w:val="00F31FF2"/>
    <w:rsid w:val="00F3365F"/>
    <w:rsid w:val="00F37B81"/>
    <w:rsid w:val="00F403FD"/>
    <w:rsid w:val="00F4078D"/>
    <w:rsid w:val="00F41AC9"/>
    <w:rsid w:val="00F430AE"/>
    <w:rsid w:val="00F4367B"/>
    <w:rsid w:val="00F4612C"/>
    <w:rsid w:val="00F53583"/>
    <w:rsid w:val="00F53A6E"/>
    <w:rsid w:val="00F5493A"/>
    <w:rsid w:val="00F54D10"/>
    <w:rsid w:val="00F60200"/>
    <w:rsid w:val="00F60885"/>
    <w:rsid w:val="00F64307"/>
    <w:rsid w:val="00F670FF"/>
    <w:rsid w:val="00F679C6"/>
    <w:rsid w:val="00F72BCC"/>
    <w:rsid w:val="00F754D8"/>
    <w:rsid w:val="00F76C93"/>
    <w:rsid w:val="00F76E07"/>
    <w:rsid w:val="00F8166C"/>
    <w:rsid w:val="00F81F54"/>
    <w:rsid w:val="00F91A59"/>
    <w:rsid w:val="00F920EF"/>
    <w:rsid w:val="00F92ED5"/>
    <w:rsid w:val="00F939B5"/>
    <w:rsid w:val="00F97A11"/>
    <w:rsid w:val="00FA4A06"/>
    <w:rsid w:val="00FA64FF"/>
    <w:rsid w:val="00FB246C"/>
    <w:rsid w:val="00FB2BA6"/>
    <w:rsid w:val="00FB2E36"/>
    <w:rsid w:val="00FC022D"/>
    <w:rsid w:val="00FC14EE"/>
    <w:rsid w:val="00FC1966"/>
    <w:rsid w:val="00FC1B2A"/>
    <w:rsid w:val="00FC28BE"/>
    <w:rsid w:val="00FD0152"/>
    <w:rsid w:val="00FD1206"/>
    <w:rsid w:val="00FD1E90"/>
    <w:rsid w:val="00FD25F7"/>
    <w:rsid w:val="00FD2F4D"/>
    <w:rsid w:val="00FD3D81"/>
    <w:rsid w:val="00FD59E3"/>
    <w:rsid w:val="00FD6074"/>
    <w:rsid w:val="00FD6501"/>
    <w:rsid w:val="00FD7AD9"/>
    <w:rsid w:val="00FE1323"/>
    <w:rsid w:val="00FE5E9D"/>
    <w:rsid w:val="00FE5EBC"/>
    <w:rsid w:val="00FE66F6"/>
    <w:rsid w:val="00FF01DC"/>
    <w:rsid w:val="00FF38E8"/>
    <w:rsid w:val="00FF5007"/>
    <w:rsid w:val="00FF6EC1"/>
    <w:rsid w:val="00FF77D2"/>
    <w:rsid w:val="00FF7B34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5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1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oracle.com/cloud/costestimato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ripe.com/pric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7</TotalTime>
  <Pages>5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1368</cp:revision>
  <dcterms:created xsi:type="dcterms:W3CDTF">2022-08-27T21:27:00Z</dcterms:created>
  <dcterms:modified xsi:type="dcterms:W3CDTF">2023-11-19T01:08:00Z</dcterms:modified>
</cp:coreProperties>
</file>